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D558E" w14:textId="3C9DD78F" w:rsidR="0041703A" w:rsidRPr="0010756F" w:rsidRDefault="0077687C" w:rsidP="0010756F">
      <w:pPr>
        <w:tabs>
          <w:tab w:val="left" w:pos="3105"/>
        </w:tabs>
        <w:jc w:val="center"/>
        <w:rPr>
          <w:b/>
          <w:i/>
          <w:u w:val="single"/>
        </w:rPr>
      </w:pPr>
      <w:r>
        <w:rPr>
          <w:b/>
          <w:i/>
          <w:u w:val="single"/>
        </w:rPr>
        <w:t xml:space="preserve">2024 – 2025 </w:t>
      </w:r>
      <w:r w:rsidR="00A15C71">
        <w:rPr>
          <w:b/>
          <w:i/>
          <w:u w:val="single"/>
        </w:rPr>
        <w:t>Schedule</w:t>
      </w:r>
      <w:r>
        <w:rPr>
          <w:b/>
          <w:i/>
          <w:u w:val="single"/>
        </w:rPr>
        <w:t xml:space="preserve"> </w:t>
      </w:r>
    </w:p>
    <w:p w14:paraId="2C6D558F" w14:textId="77777777" w:rsidR="007F39E5" w:rsidRDefault="007F39E5" w:rsidP="003C6BDF">
      <w:pPr>
        <w:tabs>
          <w:tab w:val="left" w:pos="3105"/>
        </w:tabs>
        <w:ind w:left="-851"/>
        <w:rPr>
          <w:i/>
        </w:rPr>
      </w:pPr>
    </w:p>
    <w:p w14:paraId="2C6D5590" w14:textId="77777777" w:rsidR="007F39E5" w:rsidRDefault="007F39E5" w:rsidP="007F39E5">
      <w:pPr>
        <w:tabs>
          <w:tab w:val="left" w:pos="3105"/>
        </w:tabs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9576" w:type="dxa"/>
        <w:tblLook w:val="04A0" w:firstRow="1" w:lastRow="0" w:firstColumn="1" w:lastColumn="0" w:noHBand="0" w:noVBand="1"/>
      </w:tblPr>
      <w:tblGrid>
        <w:gridCol w:w="1852"/>
        <w:gridCol w:w="1493"/>
        <w:gridCol w:w="2195"/>
        <w:gridCol w:w="2081"/>
        <w:gridCol w:w="1955"/>
      </w:tblGrid>
      <w:tr w:rsidR="007F39E5" w14:paraId="2C6D5596" w14:textId="77777777" w:rsidTr="00C92935">
        <w:trPr>
          <w:trHeight w:val="274"/>
        </w:trPr>
        <w:tc>
          <w:tcPr>
            <w:tcW w:w="1852" w:type="dxa"/>
          </w:tcPr>
          <w:p w14:paraId="2C6D5591" w14:textId="77777777" w:rsidR="007F39E5" w:rsidRDefault="007F39E5" w:rsidP="00C92935">
            <w:pPr>
              <w:tabs>
                <w:tab w:val="left" w:pos="1080"/>
              </w:tabs>
            </w:pPr>
            <w:r>
              <w:t>Sport</w:t>
            </w:r>
          </w:p>
        </w:tc>
        <w:tc>
          <w:tcPr>
            <w:tcW w:w="1493" w:type="dxa"/>
          </w:tcPr>
          <w:p w14:paraId="2C6D5592" w14:textId="77777777" w:rsidR="007F39E5" w:rsidRDefault="007F39E5" w:rsidP="00C92935">
            <w:pPr>
              <w:tabs>
                <w:tab w:val="left" w:pos="1080"/>
              </w:tabs>
            </w:pPr>
            <w:r>
              <w:t>Location</w:t>
            </w:r>
          </w:p>
        </w:tc>
        <w:tc>
          <w:tcPr>
            <w:tcW w:w="2195" w:type="dxa"/>
          </w:tcPr>
          <w:p w14:paraId="2C6D5593" w14:textId="77777777" w:rsidR="007F39E5" w:rsidRDefault="007F39E5" w:rsidP="00C92935">
            <w:pPr>
              <w:tabs>
                <w:tab w:val="left" w:pos="1080"/>
              </w:tabs>
            </w:pPr>
            <w:r>
              <w:t>Time/Date</w:t>
            </w:r>
          </w:p>
        </w:tc>
        <w:tc>
          <w:tcPr>
            <w:tcW w:w="2081" w:type="dxa"/>
          </w:tcPr>
          <w:p w14:paraId="2C6D5594" w14:textId="77777777" w:rsidR="007F39E5" w:rsidRDefault="007F39E5" w:rsidP="00C92935">
            <w:pPr>
              <w:tabs>
                <w:tab w:val="left" w:pos="1080"/>
              </w:tabs>
            </w:pPr>
            <w:r>
              <w:t>Start Date</w:t>
            </w:r>
          </w:p>
        </w:tc>
        <w:tc>
          <w:tcPr>
            <w:tcW w:w="1955" w:type="dxa"/>
          </w:tcPr>
          <w:p w14:paraId="2C6D5595" w14:textId="77777777" w:rsidR="007F39E5" w:rsidRDefault="00FB47FD" w:rsidP="00C92935">
            <w:pPr>
              <w:tabs>
                <w:tab w:val="left" w:pos="1080"/>
              </w:tabs>
            </w:pPr>
            <w:r>
              <w:t>Coaches</w:t>
            </w:r>
          </w:p>
        </w:tc>
      </w:tr>
      <w:tr w:rsidR="007F39E5" w14:paraId="2C6D559D" w14:textId="77777777" w:rsidTr="00C92935">
        <w:trPr>
          <w:trHeight w:val="798"/>
        </w:trPr>
        <w:tc>
          <w:tcPr>
            <w:tcW w:w="1852" w:type="dxa"/>
          </w:tcPr>
          <w:p w14:paraId="2C6D5597" w14:textId="77777777" w:rsidR="007F39E5" w:rsidRDefault="007F39E5" w:rsidP="00C92935">
            <w:pPr>
              <w:tabs>
                <w:tab w:val="left" w:pos="1080"/>
              </w:tabs>
            </w:pPr>
            <w:r>
              <w:t>5 – pin Bowling</w:t>
            </w:r>
          </w:p>
        </w:tc>
        <w:tc>
          <w:tcPr>
            <w:tcW w:w="1493" w:type="dxa"/>
          </w:tcPr>
          <w:p w14:paraId="2C6D5598" w14:textId="77777777" w:rsidR="007F39E5" w:rsidRDefault="007F39E5" w:rsidP="00C92935">
            <w:pPr>
              <w:tabs>
                <w:tab w:val="left" w:pos="1080"/>
              </w:tabs>
            </w:pPr>
            <w:proofErr w:type="spellStart"/>
            <w:r>
              <w:t>Glenmerry</w:t>
            </w:r>
            <w:proofErr w:type="spellEnd"/>
            <w:r>
              <w:t xml:space="preserve"> Bowl</w:t>
            </w:r>
          </w:p>
        </w:tc>
        <w:tc>
          <w:tcPr>
            <w:tcW w:w="2195" w:type="dxa"/>
          </w:tcPr>
          <w:p w14:paraId="2C6D5599" w14:textId="77777777" w:rsidR="007F39E5" w:rsidRDefault="007F39E5" w:rsidP="00C92935">
            <w:pPr>
              <w:tabs>
                <w:tab w:val="left" w:pos="1080"/>
              </w:tabs>
            </w:pPr>
            <w:r>
              <w:t>Monday  6 pm</w:t>
            </w:r>
          </w:p>
        </w:tc>
        <w:tc>
          <w:tcPr>
            <w:tcW w:w="2081" w:type="dxa"/>
          </w:tcPr>
          <w:p w14:paraId="2C6D559A" w14:textId="77777777" w:rsidR="007F39E5" w:rsidRDefault="0077687C" w:rsidP="000B1988">
            <w:pPr>
              <w:tabs>
                <w:tab w:val="left" w:pos="1080"/>
              </w:tabs>
            </w:pPr>
            <w:r>
              <w:t>September 1</w:t>
            </w:r>
            <w:r w:rsidR="000B1988">
              <w:t>5</w:t>
            </w:r>
            <w:r w:rsidR="007F39E5">
              <w:t xml:space="preserve"> </w:t>
            </w:r>
          </w:p>
        </w:tc>
        <w:tc>
          <w:tcPr>
            <w:tcW w:w="1955" w:type="dxa"/>
          </w:tcPr>
          <w:p w14:paraId="2C6D559B" w14:textId="77777777" w:rsidR="007F39E5" w:rsidRDefault="007F39E5" w:rsidP="00C92935">
            <w:pPr>
              <w:tabs>
                <w:tab w:val="left" w:pos="1080"/>
              </w:tabs>
            </w:pPr>
            <w:r>
              <w:t>HC:  Alan Prough</w:t>
            </w:r>
          </w:p>
          <w:p w14:paraId="2C6D559C" w14:textId="77777777" w:rsidR="007F39E5" w:rsidRDefault="007F39E5" w:rsidP="00106D85">
            <w:pPr>
              <w:tabs>
                <w:tab w:val="left" w:pos="1080"/>
              </w:tabs>
            </w:pPr>
            <w:r>
              <w:t xml:space="preserve">Linda, Debbie, </w:t>
            </w:r>
            <w:r w:rsidR="00106D85">
              <w:t xml:space="preserve">Donna, Lyndon &amp; </w:t>
            </w:r>
            <w:r>
              <w:t xml:space="preserve">Sheila </w:t>
            </w:r>
          </w:p>
        </w:tc>
      </w:tr>
      <w:tr w:rsidR="007F39E5" w14:paraId="2C6D55A4" w14:textId="77777777" w:rsidTr="00C92935">
        <w:trPr>
          <w:trHeight w:val="751"/>
        </w:trPr>
        <w:tc>
          <w:tcPr>
            <w:tcW w:w="1852" w:type="dxa"/>
          </w:tcPr>
          <w:p w14:paraId="2C6D559E" w14:textId="77777777" w:rsidR="007F39E5" w:rsidRDefault="007F39E5" w:rsidP="00C92935">
            <w:pPr>
              <w:tabs>
                <w:tab w:val="left" w:pos="1080"/>
              </w:tabs>
            </w:pPr>
            <w:r>
              <w:t>Alpine Skiing</w:t>
            </w:r>
          </w:p>
        </w:tc>
        <w:tc>
          <w:tcPr>
            <w:tcW w:w="1493" w:type="dxa"/>
          </w:tcPr>
          <w:p w14:paraId="2C6D559F" w14:textId="77777777" w:rsidR="007F39E5" w:rsidRDefault="007F39E5" w:rsidP="00C92935">
            <w:pPr>
              <w:tabs>
                <w:tab w:val="left" w:pos="1080"/>
              </w:tabs>
            </w:pPr>
            <w:r>
              <w:t>Red Mountain</w:t>
            </w:r>
          </w:p>
        </w:tc>
        <w:tc>
          <w:tcPr>
            <w:tcW w:w="2195" w:type="dxa"/>
          </w:tcPr>
          <w:p w14:paraId="2C6D55A0" w14:textId="77777777" w:rsidR="007F39E5" w:rsidRDefault="007F39E5" w:rsidP="00C92935">
            <w:pPr>
              <w:tabs>
                <w:tab w:val="left" w:pos="1080"/>
              </w:tabs>
            </w:pPr>
            <w:r>
              <w:t>Sunday Morning</w:t>
            </w:r>
          </w:p>
        </w:tc>
        <w:tc>
          <w:tcPr>
            <w:tcW w:w="2081" w:type="dxa"/>
          </w:tcPr>
          <w:p w14:paraId="2C6D55A1" w14:textId="1F9EFE92" w:rsidR="007F39E5" w:rsidRDefault="007F39E5" w:rsidP="0077687C">
            <w:pPr>
              <w:tabs>
                <w:tab w:val="left" w:pos="1080"/>
              </w:tabs>
            </w:pPr>
            <w:r>
              <w:t>January 202</w:t>
            </w:r>
            <w:r w:rsidR="00386D66">
              <w:t>6</w:t>
            </w:r>
          </w:p>
        </w:tc>
        <w:tc>
          <w:tcPr>
            <w:tcW w:w="1955" w:type="dxa"/>
          </w:tcPr>
          <w:p w14:paraId="2C6D55A2" w14:textId="77777777" w:rsidR="007F39E5" w:rsidRDefault="007F39E5" w:rsidP="00C92935">
            <w:pPr>
              <w:tabs>
                <w:tab w:val="left" w:pos="1080"/>
              </w:tabs>
            </w:pPr>
            <w:r>
              <w:t>HC:  Kurt Kutcher</w:t>
            </w:r>
          </w:p>
          <w:p w14:paraId="2C6D55A3" w14:textId="77777777" w:rsidR="007F39E5" w:rsidRDefault="007F39E5" w:rsidP="00C92935">
            <w:pPr>
              <w:tabs>
                <w:tab w:val="left" w:pos="1080"/>
              </w:tabs>
            </w:pPr>
            <w:r>
              <w:t xml:space="preserve">Darrel, Jamie, Russ, Dave </w:t>
            </w:r>
          </w:p>
        </w:tc>
      </w:tr>
      <w:tr w:rsidR="007F39E5" w14:paraId="2C6D55AB" w14:textId="77777777" w:rsidTr="00C92935">
        <w:trPr>
          <w:trHeight w:val="798"/>
        </w:trPr>
        <w:tc>
          <w:tcPr>
            <w:tcW w:w="1852" w:type="dxa"/>
          </w:tcPr>
          <w:p w14:paraId="2C6D55A5" w14:textId="77777777" w:rsidR="007F39E5" w:rsidRDefault="007F39E5" w:rsidP="00C92935">
            <w:pPr>
              <w:tabs>
                <w:tab w:val="left" w:pos="1080"/>
              </w:tabs>
            </w:pPr>
            <w:r>
              <w:t>Bocce</w:t>
            </w:r>
          </w:p>
        </w:tc>
        <w:tc>
          <w:tcPr>
            <w:tcW w:w="1493" w:type="dxa"/>
          </w:tcPr>
          <w:p w14:paraId="2C6D55A6" w14:textId="77777777" w:rsidR="007F39E5" w:rsidRDefault="007F39E5" w:rsidP="00C92935">
            <w:pPr>
              <w:tabs>
                <w:tab w:val="left" w:pos="1080"/>
              </w:tabs>
            </w:pPr>
            <w:r>
              <w:t>Bocce Pits</w:t>
            </w:r>
          </w:p>
        </w:tc>
        <w:tc>
          <w:tcPr>
            <w:tcW w:w="2195" w:type="dxa"/>
          </w:tcPr>
          <w:p w14:paraId="2C6D55A7" w14:textId="77777777" w:rsidR="007F39E5" w:rsidRDefault="007F39E5" w:rsidP="00C92935">
            <w:pPr>
              <w:tabs>
                <w:tab w:val="left" w:pos="1080"/>
              </w:tabs>
            </w:pPr>
            <w:r>
              <w:t>Monday 6 pm</w:t>
            </w:r>
          </w:p>
        </w:tc>
        <w:tc>
          <w:tcPr>
            <w:tcW w:w="2081" w:type="dxa"/>
          </w:tcPr>
          <w:p w14:paraId="2C6D55A8" w14:textId="77777777" w:rsidR="007F39E5" w:rsidRDefault="007F39E5" w:rsidP="0077687C">
            <w:pPr>
              <w:tabs>
                <w:tab w:val="left" w:pos="1080"/>
              </w:tabs>
            </w:pPr>
            <w:r>
              <w:t>May 202</w:t>
            </w:r>
            <w:r w:rsidR="0077687C">
              <w:t>5</w:t>
            </w:r>
          </w:p>
        </w:tc>
        <w:tc>
          <w:tcPr>
            <w:tcW w:w="1955" w:type="dxa"/>
          </w:tcPr>
          <w:p w14:paraId="2C6D55A9" w14:textId="77777777" w:rsidR="007F39E5" w:rsidRDefault="007F39E5" w:rsidP="00C92935">
            <w:pPr>
              <w:tabs>
                <w:tab w:val="left" w:pos="1080"/>
              </w:tabs>
            </w:pPr>
            <w:r>
              <w:t>HC:  Alan Prough</w:t>
            </w:r>
          </w:p>
          <w:p w14:paraId="2C6D55AA" w14:textId="77777777" w:rsidR="007F39E5" w:rsidRDefault="007F39E5" w:rsidP="00C92935">
            <w:pPr>
              <w:tabs>
                <w:tab w:val="left" w:pos="1080"/>
              </w:tabs>
            </w:pPr>
            <w:r>
              <w:t>Linda</w:t>
            </w:r>
          </w:p>
        </w:tc>
      </w:tr>
      <w:tr w:rsidR="007F39E5" w14:paraId="2C6D55B1" w14:textId="77777777" w:rsidTr="00C92935">
        <w:trPr>
          <w:trHeight w:val="798"/>
        </w:trPr>
        <w:tc>
          <w:tcPr>
            <w:tcW w:w="1852" w:type="dxa"/>
          </w:tcPr>
          <w:p w14:paraId="2C6D55AC" w14:textId="77777777" w:rsidR="007F39E5" w:rsidRDefault="007F39E5" w:rsidP="00C92935">
            <w:pPr>
              <w:tabs>
                <w:tab w:val="left" w:pos="1080"/>
              </w:tabs>
            </w:pPr>
            <w:r>
              <w:t>Golf</w:t>
            </w:r>
          </w:p>
        </w:tc>
        <w:tc>
          <w:tcPr>
            <w:tcW w:w="1493" w:type="dxa"/>
          </w:tcPr>
          <w:p w14:paraId="2C6D55AD" w14:textId="77777777" w:rsidR="007F39E5" w:rsidRDefault="007F39E5" w:rsidP="00C92935">
            <w:pPr>
              <w:tabs>
                <w:tab w:val="left" w:pos="1080"/>
              </w:tabs>
            </w:pPr>
            <w:r>
              <w:t>Champion Lakes Golf Course</w:t>
            </w:r>
          </w:p>
        </w:tc>
        <w:tc>
          <w:tcPr>
            <w:tcW w:w="2195" w:type="dxa"/>
          </w:tcPr>
          <w:p w14:paraId="2C6D55AE" w14:textId="77777777" w:rsidR="007F39E5" w:rsidRDefault="007F39E5" w:rsidP="00C92935">
            <w:pPr>
              <w:tabs>
                <w:tab w:val="left" w:pos="1080"/>
              </w:tabs>
            </w:pPr>
            <w:r>
              <w:t>TBD</w:t>
            </w:r>
          </w:p>
        </w:tc>
        <w:tc>
          <w:tcPr>
            <w:tcW w:w="2081" w:type="dxa"/>
          </w:tcPr>
          <w:p w14:paraId="2C6D55AF" w14:textId="1C48D7A1" w:rsidR="007F39E5" w:rsidRDefault="007F39E5" w:rsidP="0077687C">
            <w:pPr>
              <w:tabs>
                <w:tab w:val="left" w:pos="1080"/>
              </w:tabs>
            </w:pPr>
            <w:r>
              <w:t xml:space="preserve">Spring </w:t>
            </w:r>
            <w:r w:rsidR="00154C36">
              <w:t>2026</w:t>
            </w:r>
          </w:p>
        </w:tc>
        <w:tc>
          <w:tcPr>
            <w:tcW w:w="1955" w:type="dxa"/>
          </w:tcPr>
          <w:p w14:paraId="2C6D55B0" w14:textId="4C2318C2" w:rsidR="007F39E5" w:rsidRDefault="007F39E5" w:rsidP="00C92935">
            <w:pPr>
              <w:tabs>
                <w:tab w:val="left" w:pos="1080"/>
              </w:tabs>
            </w:pPr>
            <w:r>
              <w:t xml:space="preserve">HC Rhonda </w:t>
            </w:r>
            <w:r w:rsidR="00C6024B">
              <w:t>Chandler, John</w:t>
            </w:r>
            <w:r w:rsidR="00501689">
              <w:t xml:space="preserve"> McPhee, Josh Blank</w:t>
            </w:r>
          </w:p>
        </w:tc>
      </w:tr>
      <w:tr w:rsidR="007F39E5" w14:paraId="2C6D55B9" w14:textId="77777777" w:rsidTr="00C92935">
        <w:trPr>
          <w:trHeight w:val="798"/>
        </w:trPr>
        <w:tc>
          <w:tcPr>
            <w:tcW w:w="1852" w:type="dxa"/>
          </w:tcPr>
          <w:p w14:paraId="2C6D55B2" w14:textId="77777777" w:rsidR="007F39E5" w:rsidRDefault="007F39E5" w:rsidP="00C92935">
            <w:pPr>
              <w:tabs>
                <w:tab w:val="left" w:pos="1080"/>
              </w:tabs>
            </w:pPr>
            <w:r>
              <w:t>Snow Shoeing</w:t>
            </w:r>
          </w:p>
        </w:tc>
        <w:tc>
          <w:tcPr>
            <w:tcW w:w="1493" w:type="dxa"/>
          </w:tcPr>
          <w:p w14:paraId="2C6D55B3" w14:textId="77777777" w:rsidR="007F39E5" w:rsidRDefault="007F39E5" w:rsidP="00C92935">
            <w:pPr>
              <w:tabs>
                <w:tab w:val="left" w:pos="1080"/>
              </w:tabs>
            </w:pPr>
            <w:r>
              <w:t>Haley Park Field</w:t>
            </w:r>
            <w:r w:rsidR="006A4AC6">
              <w:t xml:space="preserve"> / Gyro Park</w:t>
            </w:r>
          </w:p>
        </w:tc>
        <w:tc>
          <w:tcPr>
            <w:tcW w:w="2195" w:type="dxa"/>
          </w:tcPr>
          <w:p w14:paraId="2C6D55B4" w14:textId="77777777" w:rsidR="006A4AC6" w:rsidRDefault="006A4AC6" w:rsidP="006A4AC6">
            <w:pPr>
              <w:tabs>
                <w:tab w:val="left" w:pos="1080"/>
              </w:tabs>
            </w:pPr>
            <w:r>
              <w:t>Dry Land training</w:t>
            </w:r>
          </w:p>
          <w:p w14:paraId="2C6D55B5" w14:textId="77777777" w:rsidR="007F39E5" w:rsidRDefault="007F39E5" w:rsidP="006A4AC6">
            <w:pPr>
              <w:tabs>
                <w:tab w:val="left" w:pos="1080"/>
              </w:tabs>
            </w:pPr>
            <w:r>
              <w:t xml:space="preserve">Saturday </w:t>
            </w:r>
            <w:r w:rsidR="006A4AC6">
              <w:t>10</w:t>
            </w:r>
            <w:r>
              <w:t>am</w:t>
            </w:r>
          </w:p>
        </w:tc>
        <w:tc>
          <w:tcPr>
            <w:tcW w:w="2081" w:type="dxa"/>
          </w:tcPr>
          <w:p w14:paraId="2C6D55B6" w14:textId="4ACC70B2" w:rsidR="007F39E5" w:rsidRDefault="0077687C" w:rsidP="00C92935">
            <w:pPr>
              <w:tabs>
                <w:tab w:val="left" w:pos="1080"/>
              </w:tabs>
            </w:pPr>
            <w:r>
              <w:t xml:space="preserve">October </w:t>
            </w:r>
            <w:r w:rsidR="00525E47">
              <w:t>2025</w:t>
            </w:r>
          </w:p>
          <w:p w14:paraId="2C6D55B7" w14:textId="77777777" w:rsidR="007F39E5" w:rsidRDefault="007F39E5" w:rsidP="00C92935">
            <w:pPr>
              <w:tabs>
                <w:tab w:val="left" w:pos="1080"/>
              </w:tabs>
            </w:pPr>
          </w:p>
        </w:tc>
        <w:tc>
          <w:tcPr>
            <w:tcW w:w="1955" w:type="dxa"/>
          </w:tcPr>
          <w:p w14:paraId="2C6D55B8" w14:textId="1C1260BD" w:rsidR="007F39E5" w:rsidRDefault="007F39E5" w:rsidP="00C92935">
            <w:pPr>
              <w:tabs>
                <w:tab w:val="left" w:pos="1080"/>
              </w:tabs>
            </w:pPr>
            <w:r>
              <w:t>HC Rhonda Chandler</w:t>
            </w:r>
            <w:r w:rsidR="007D72C8">
              <w:t xml:space="preserve">, Amy </w:t>
            </w:r>
            <w:r w:rsidR="00C6024B">
              <w:t>McPhee</w:t>
            </w:r>
          </w:p>
        </w:tc>
      </w:tr>
      <w:tr w:rsidR="007F39E5" w14:paraId="2C6D55C1" w14:textId="77777777" w:rsidTr="00C92935">
        <w:trPr>
          <w:trHeight w:val="798"/>
        </w:trPr>
        <w:tc>
          <w:tcPr>
            <w:tcW w:w="1852" w:type="dxa"/>
          </w:tcPr>
          <w:p w14:paraId="2C6D55BA" w14:textId="77777777" w:rsidR="007F39E5" w:rsidRDefault="007F39E5" w:rsidP="00C92935">
            <w:pPr>
              <w:tabs>
                <w:tab w:val="left" w:pos="1080"/>
              </w:tabs>
            </w:pPr>
            <w:r>
              <w:t>Swimming</w:t>
            </w:r>
          </w:p>
        </w:tc>
        <w:tc>
          <w:tcPr>
            <w:tcW w:w="1493" w:type="dxa"/>
          </w:tcPr>
          <w:p w14:paraId="2C6D55BB" w14:textId="77777777" w:rsidR="007F39E5" w:rsidRDefault="007F39E5" w:rsidP="00C92935">
            <w:pPr>
              <w:tabs>
                <w:tab w:val="left" w:pos="1080"/>
              </w:tabs>
            </w:pPr>
            <w:r>
              <w:t>Trail Aquatic Centre</w:t>
            </w:r>
          </w:p>
        </w:tc>
        <w:tc>
          <w:tcPr>
            <w:tcW w:w="2195" w:type="dxa"/>
          </w:tcPr>
          <w:p w14:paraId="2C6D55BC" w14:textId="77777777" w:rsidR="007F39E5" w:rsidRDefault="007F39E5" w:rsidP="006A4AC6">
            <w:pPr>
              <w:tabs>
                <w:tab w:val="left" w:pos="1080"/>
              </w:tabs>
            </w:pPr>
            <w:r>
              <w:t xml:space="preserve">Wednesday </w:t>
            </w:r>
          </w:p>
          <w:p w14:paraId="2C6D55BD" w14:textId="2B387DD3" w:rsidR="006A4AC6" w:rsidRDefault="00A818FE" w:rsidP="006A4AC6">
            <w:pPr>
              <w:tabs>
                <w:tab w:val="left" w:pos="1080"/>
              </w:tabs>
            </w:pPr>
            <w:r>
              <w:rPr>
                <w:rFonts w:eastAsia="Times New Roman"/>
              </w:rPr>
              <w:t xml:space="preserve"> 6pm – 7pm</w:t>
            </w:r>
          </w:p>
        </w:tc>
        <w:tc>
          <w:tcPr>
            <w:tcW w:w="2081" w:type="dxa"/>
          </w:tcPr>
          <w:p w14:paraId="435A0576" w14:textId="6730F576" w:rsidR="00BD6AC2" w:rsidRDefault="00A12398" w:rsidP="006A4AC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v 5</w:t>
            </w:r>
            <w:r w:rsidRPr="00A12398">
              <w:rPr>
                <w:rFonts w:eastAsia="Times New Roman"/>
                <w:vertAlign w:val="superscript"/>
              </w:rPr>
              <w:t>th</w:t>
            </w:r>
            <w:r>
              <w:rPr>
                <w:rFonts w:eastAsia="Times New Roman"/>
              </w:rPr>
              <w:t xml:space="preserve"> to Dec 10</w:t>
            </w:r>
            <w:r w:rsidR="00A818FE">
              <w:rPr>
                <w:rFonts w:eastAsia="Times New Roman"/>
              </w:rPr>
              <w:t>, 2025</w:t>
            </w:r>
          </w:p>
          <w:p w14:paraId="0CF9E705" w14:textId="77777777" w:rsidR="00BD6AC2" w:rsidRDefault="00BD6AC2" w:rsidP="006A4AC6">
            <w:pPr>
              <w:rPr>
                <w:rFonts w:eastAsia="Times New Roman"/>
              </w:rPr>
            </w:pPr>
          </w:p>
          <w:p w14:paraId="2C6D55BE" w14:textId="618338DB" w:rsidR="007F39E5" w:rsidRDefault="00BD6AC2" w:rsidP="006A4AC6">
            <w:r>
              <w:rPr>
                <w:rFonts w:eastAsia="Times New Roman"/>
              </w:rPr>
              <w:t>Jan 8</w:t>
            </w:r>
            <w:r w:rsidR="00A818FE">
              <w:rPr>
                <w:rFonts w:eastAsia="Times New Roman"/>
              </w:rPr>
              <w:t>, 2026</w:t>
            </w:r>
            <w:r>
              <w:rPr>
                <w:rFonts w:eastAsia="Times New Roman"/>
              </w:rPr>
              <w:t xml:space="preserve">- March 11, </w:t>
            </w:r>
            <w:r w:rsidR="001A316B">
              <w:rPr>
                <w:rFonts w:eastAsia="Times New Roman"/>
              </w:rPr>
              <w:t>2026,</w:t>
            </w:r>
            <w:r w:rsidR="006A4AC6">
              <w:rPr>
                <w:rFonts w:eastAsia="Times New Roman"/>
              </w:rPr>
              <w:t xml:space="preserve"> </w:t>
            </w:r>
          </w:p>
        </w:tc>
        <w:tc>
          <w:tcPr>
            <w:tcW w:w="1955" w:type="dxa"/>
          </w:tcPr>
          <w:p w14:paraId="2C6D55BF" w14:textId="77777777" w:rsidR="007F39E5" w:rsidRDefault="007F39E5" w:rsidP="00C92935">
            <w:pPr>
              <w:tabs>
                <w:tab w:val="left" w:pos="1080"/>
              </w:tabs>
            </w:pPr>
            <w:r>
              <w:t>HC BettyAnne Marino</w:t>
            </w:r>
          </w:p>
          <w:p w14:paraId="2C6D55C0" w14:textId="20492A81" w:rsidR="007F39E5" w:rsidRDefault="00F3035C" w:rsidP="00106D85">
            <w:pPr>
              <w:tabs>
                <w:tab w:val="left" w:pos="1080"/>
              </w:tabs>
            </w:pPr>
            <w:r>
              <w:t>Tessa</w:t>
            </w:r>
            <w:r w:rsidR="00A818FE">
              <w:t xml:space="preserve"> Jones, Tyler McAuley</w:t>
            </w:r>
          </w:p>
        </w:tc>
      </w:tr>
      <w:tr w:rsidR="007F39E5" w14:paraId="2C6D55C7" w14:textId="77777777" w:rsidTr="00C92935">
        <w:trPr>
          <w:trHeight w:val="798"/>
        </w:trPr>
        <w:tc>
          <w:tcPr>
            <w:tcW w:w="1852" w:type="dxa"/>
          </w:tcPr>
          <w:p w14:paraId="2C6D55C2" w14:textId="77777777" w:rsidR="007F39E5" w:rsidRDefault="007F39E5" w:rsidP="00C92935">
            <w:pPr>
              <w:tabs>
                <w:tab w:val="left" w:pos="1080"/>
              </w:tabs>
            </w:pPr>
            <w:r>
              <w:t xml:space="preserve">Rhythmic Gymnastics </w:t>
            </w:r>
          </w:p>
        </w:tc>
        <w:tc>
          <w:tcPr>
            <w:tcW w:w="1493" w:type="dxa"/>
          </w:tcPr>
          <w:p w14:paraId="2C6D55C3" w14:textId="77777777" w:rsidR="007F39E5" w:rsidRDefault="007F39E5" w:rsidP="00C92935">
            <w:pPr>
              <w:tabs>
                <w:tab w:val="left" w:pos="1080"/>
              </w:tabs>
            </w:pPr>
            <w:r>
              <w:t>Trail United Church</w:t>
            </w:r>
          </w:p>
        </w:tc>
        <w:tc>
          <w:tcPr>
            <w:tcW w:w="2195" w:type="dxa"/>
          </w:tcPr>
          <w:p w14:paraId="2C6D55C4" w14:textId="77777777" w:rsidR="007F39E5" w:rsidRDefault="007F39E5" w:rsidP="00C92935">
            <w:pPr>
              <w:tabs>
                <w:tab w:val="left" w:pos="1080"/>
              </w:tabs>
            </w:pPr>
            <w:r>
              <w:t>Tuesday  2:45 to 4:00</w:t>
            </w:r>
          </w:p>
        </w:tc>
        <w:tc>
          <w:tcPr>
            <w:tcW w:w="2081" w:type="dxa"/>
          </w:tcPr>
          <w:p w14:paraId="2C6D55C5" w14:textId="775DD9C0" w:rsidR="007F39E5" w:rsidRDefault="0077687C" w:rsidP="00C92935">
            <w:pPr>
              <w:tabs>
                <w:tab w:val="left" w:pos="1080"/>
              </w:tabs>
            </w:pPr>
            <w:r>
              <w:t xml:space="preserve">Sept </w:t>
            </w:r>
            <w:r w:rsidR="001A316B">
              <w:t>16</w:t>
            </w:r>
            <w:r w:rsidR="00D21BBB">
              <w:t>, 2025</w:t>
            </w:r>
            <w:r>
              <w:t xml:space="preserve"> – April</w:t>
            </w:r>
            <w:r w:rsidR="00D21BBB">
              <w:t xml:space="preserve"> 14</w:t>
            </w:r>
            <w:r>
              <w:t xml:space="preserve"> 202</w:t>
            </w:r>
            <w:r w:rsidR="001A316B">
              <w:t>6</w:t>
            </w:r>
          </w:p>
        </w:tc>
        <w:tc>
          <w:tcPr>
            <w:tcW w:w="1955" w:type="dxa"/>
          </w:tcPr>
          <w:p w14:paraId="2C6D55C6" w14:textId="4E704F4F" w:rsidR="007F39E5" w:rsidRDefault="00D21BBB" w:rsidP="00C92935">
            <w:pPr>
              <w:tabs>
                <w:tab w:val="left" w:pos="1080"/>
              </w:tabs>
            </w:pPr>
            <w:r>
              <w:t>HC Debbie</w:t>
            </w:r>
            <w:r w:rsidR="007F39E5">
              <w:t xml:space="preserve"> Bailey</w:t>
            </w:r>
          </w:p>
        </w:tc>
      </w:tr>
      <w:tr w:rsidR="007F39E5" w:rsidRPr="00386D66" w14:paraId="2C6D55CF" w14:textId="77777777" w:rsidTr="00C92935">
        <w:trPr>
          <w:trHeight w:val="798"/>
        </w:trPr>
        <w:tc>
          <w:tcPr>
            <w:tcW w:w="1852" w:type="dxa"/>
          </w:tcPr>
          <w:p w14:paraId="2C6D55C8" w14:textId="77777777" w:rsidR="007F39E5" w:rsidRDefault="007F39E5" w:rsidP="00C92935">
            <w:pPr>
              <w:tabs>
                <w:tab w:val="left" w:pos="1080"/>
              </w:tabs>
            </w:pPr>
            <w:r>
              <w:t>Club Fit</w:t>
            </w:r>
          </w:p>
        </w:tc>
        <w:tc>
          <w:tcPr>
            <w:tcW w:w="1493" w:type="dxa"/>
          </w:tcPr>
          <w:p w14:paraId="2C6D55C9" w14:textId="77777777" w:rsidR="007F39E5" w:rsidRDefault="007F39E5" w:rsidP="00C92935">
            <w:pPr>
              <w:tabs>
                <w:tab w:val="left" w:pos="1080"/>
              </w:tabs>
            </w:pPr>
            <w:r>
              <w:t>Elevate Athletics / Functional Fitness</w:t>
            </w:r>
          </w:p>
        </w:tc>
        <w:tc>
          <w:tcPr>
            <w:tcW w:w="2195" w:type="dxa"/>
          </w:tcPr>
          <w:p w14:paraId="2C6D55CA" w14:textId="0FAFB531" w:rsidR="007F39E5" w:rsidRDefault="00C60B52" w:rsidP="00C92935">
            <w:pPr>
              <w:tabs>
                <w:tab w:val="left" w:pos="1080"/>
              </w:tabs>
            </w:pPr>
            <w:r>
              <w:t>Thursday</w:t>
            </w:r>
          </w:p>
          <w:p w14:paraId="2C6D55CB" w14:textId="77777777" w:rsidR="00EF24BC" w:rsidRDefault="00EF24BC" w:rsidP="00C92935">
            <w:pPr>
              <w:tabs>
                <w:tab w:val="left" w:pos="1080"/>
              </w:tabs>
            </w:pPr>
            <w:r>
              <w:t>2:45 – 3:45</w:t>
            </w:r>
          </w:p>
        </w:tc>
        <w:tc>
          <w:tcPr>
            <w:tcW w:w="2081" w:type="dxa"/>
          </w:tcPr>
          <w:p w14:paraId="2C6D55CC" w14:textId="7F163748" w:rsidR="007F39E5" w:rsidRDefault="0077687C" w:rsidP="00EF24BC">
            <w:pPr>
              <w:tabs>
                <w:tab w:val="left" w:pos="1080"/>
              </w:tabs>
            </w:pPr>
            <w:r>
              <w:t xml:space="preserve">October </w:t>
            </w:r>
            <w:r w:rsidR="00C60B52">
              <w:t xml:space="preserve">2 </w:t>
            </w:r>
            <w:r w:rsidR="00931D42">
              <w:t>2025</w:t>
            </w:r>
            <w:r>
              <w:t xml:space="preserve"> – April </w:t>
            </w:r>
            <w:r w:rsidR="00931D42">
              <w:t>2026</w:t>
            </w:r>
          </w:p>
          <w:p w14:paraId="2C6D55CD" w14:textId="77777777" w:rsidR="00EF24BC" w:rsidRDefault="00EF24BC" w:rsidP="00EF24BC">
            <w:pPr>
              <w:tabs>
                <w:tab w:val="left" w:pos="1080"/>
              </w:tabs>
            </w:pPr>
          </w:p>
        </w:tc>
        <w:tc>
          <w:tcPr>
            <w:tcW w:w="1955" w:type="dxa"/>
          </w:tcPr>
          <w:p w14:paraId="2C6D55CE" w14:textId="3F0EBD87" w:rsidR="007F39E5" w:rsidRPr="00A15C71" w:rsidRDefault="00D21BBB" w:rsidP="0077687C">
            <w:pPr>
              <w:tabs>
                <w:tab w:val="left" w:pos="1080"/>
              </w:tabs>
              <w:rPr>
                <w:lang w:val="fr-FR"/>
              </w:rPr>
            </w:pPr>
            <w:r w:rsidRPr="00A15C71">
              <w:rPr>
                <w:lang w:val="fr-FR"/>
              </w:rPr>
              <w:t>HC</w:t>
            </w:r>
            <w:r w:rsidR="007F39E5" w:rsidRPr="00A15C71">
              <w:rPr>
                <w:lang w:val="fr-FR"/>
              </w:rPr>
              <w:t xml:space="preserve"> Linda P</w:t>
            </w:r>
            <w:r w:rsidR="0077687C" w:rsidRPr="00A15C71">
              <w:rPr>
                <w:lang w:val="fr-FR"/>
              </w:rPr>
              <w:t>, Debbie B</w:t>
            </w:r>
            <w:r w:rsidR="007F39E5" w:rsidRPr="00A15C71">
              <w:rPr>
                <w:lang w:val="fr-FR"/>
              </w:rPr>
              <w:t xml:space="preserve"> &amp; Linda M</w:t>
            </w:r>
          </w:p>
        </w:tc>
      </w:tr>
      <w:tr w:rsidR="007F39E5" w14:paraId="2C6D55DB" w14:textId="77777777" w:rsidTr="00C92935">
        <w:trPr>
          <w:trHeight w:val="798"/>
        </w:trPr>
        <w:tc>
          <w:tcPr>
            <w:tcW w:w="1852" w:type="dxa"/>
          </w:tcPr>
          <w:p w14:paraId="2C6D55D6" w14:textId="77777777" w:rsidR="007F39E5" w:rsidRDefault="007F39E5" w:rsidP="00106D85">
            <w:pPr>
              <w:tabs>
                <w:tab w:val="left" w:pos="1080"/>
              </w:tabs>
            </w:pPr>
            <w:r>
              <w:t xml:space="preserve">Floor </w:t>
            </w:r>
            <w:r w:rsidR="00106D85">
              <w:t xml:space="preserve">Ball </w:t>
            </w:r>
          </w:p>
        </w:tc>
        <w:tc>
          <w:tcPr>
            <w:tcW w:w="1493" w:type="dxa"/>
          </w:tcPr>
          <w:p w14:paraId="2C6D55D7" w14:textId="0862548D" w:rsidR="007F39E5" w:rsidRDefault="00155908" w:rsidP="00C92935">
            <w:pPr>
              <w:tabs>
                <w:tab w:val="left" w:pos="1080"/>
              </w:tabs>
            </w:pPr>
            <w:r>
              <w:t>Learning Center</w:t>
            </w:r>
            <w:r w:rsidR="007F39E5">
              <w:t xml:space="preserve"> </w:t>
            </w:r>
          </w:p>
        </w:tc>
        <w:tc>
          <w:tcPr>
            <w:tcW w:w="2195" w:type="dxa"/>
          </w:tcPr>
          <w:p w14:paraId="1FAE9C6A" w14:textId="25138C65" w:rsidR="00155908" w:rsidRDefault="00F213A9" w:rsidP="00106D85">
            <w:pPr>
              <w:tabs>
                <w:tab w:val="left" w:pos="1080"/>
              </w:tabs>
            </w:pPr>
            <w:r>
              <w:t>Thursday</w:t>
            </w:r>
          </w:p>
          <w:p w14:paraId="2C6D55D8" w14:textId="26F1A75F" w:rsidR="007F39E5" w:rsidRDefault="0008640D" w:rsidP="00106D85">
            <w:pPr>
              <w:tabs>
                <w:tab w:val="left" w:pos="1080"/>
              </w:tabs>
            </w:pPr>
            <w:r>
              <w:t xml:space="preserve">6 </w:t>
            </w:r>
            <w:r w:rsidR="00155908">
              <w:t xml:space="preserve">pm </w:t>
            </w:r>
            <w:r>
              <w:t xml:space="preserve">- </w:t>
            </w:r>
            <w:r w:rsidR="00106D85">
              <w:t>7</w:t>
            </w:r>
            <w:r w:rsidR="007F39E5">
              <w:t xml:space="preserve"> </w:t>
            </w:r>
            <w:r w:rsidR="00155908">
              <w:t>pm</w:t>
            </w:r>
          </w:p>
        </w:tc>
        <w:tc>
          <w:tcPr>
            <w:tcW w:w="2081" w:type="dxa"/>
          </w:tcPr>
          <w:p w14:paraId="2C6D55D9" w14:textId="6B34C75D" w:rsidR="007F39E5" w:rsidRDefault="00B156F4" w:rsidP="0008640D">
            <w:pPr>
              <w:tabs>
                <w:tab w:val="left" w:pos="1080"/>
              </w:tabs>
            </w:pPr>
            <w:r>
              <w:t xml:space="preserve">October </w:t>
            </w:r>
            <w:r w:rsidR="00A36E6B">
              <w:t>2</w:t>
            </w:r>
            <w:r w:rsidR="00FF7C5E">
              <w:t>, 2025 –</w:t>
            </w:r>
            <w:r w:rsidR="0077687C">
              <w:t xml:space="preserve"> </w:t>
            </w:r>
            <w:r w:rsidR="00A36E6B">
              <w:t>March 12 2026</w:t>
            </w:r>
          </w:p>
        </w:tc>
        <w:tc>
          <w:tcPr>
            <w:tcW w:w="1955" w:type="dxa"/>
          </w:tcPr>
          <w:p w14:paraId="2C6D55DA" w14:textId="75EECC33" w:rsidR="007F39E5" w:rsidRDefault="007F39E5" w:rsidP="00C92935">
            <w:pPr>
              <w:tabs>
                <w:tab w:val="left" w:pos="1080"/>
              </w:tabs>
            </w:pPr>
            <w:r>
              <w:t xml:space="preserve">HC Sid </w:t>
            </w:r>
            <w:r w:rsidR="00FF7C5E">
              <w:t>Compston, &amp; Chris</w:t>
            </w:r>
            <w:r>
              <w:t xml:space="preserve"> </w:t>
            </w:r>
          </w:p>
        </w:tc>
      </w:tr>
      <w:tr w:rsidR="007F39E5" w14:paraId="2C6D55E1" w14:textId="77777777" w:rsidTr="00C92935">
        <w:trPr>
          <w:trHeight w:val="798"/>
        </w:trPr>
        <w:tc>
          <w:tcPr>
            <w:tcW w:w="1852" w:type="dxa"/>
          </w:tcPr>
          <w:p w14:paraId="2C6D55DC" w14:textId="19DE65E9" w:rsidR="007F39E5" w:rsidRDefault="007F39E5" w:rsidP="00C92935">
            <w:pPr>
              <w:tabs>
                <w:tab w:val="left" w:pos="1080"/>
              </w:tabs>
            </w:pPr>
            <w:proofErr w:type="spellStart"/>
            <w:r>
              <w:t>FUND</w:t>
            </w:r>
            <w:r w:rsidR="00FF7C5E">
              <w:t>a</w:t>
            </w:r>
            <w:r>
              <w:t>mentals</w:t>
            </w:r>
            <w:proofErr w:type="spellEnd"/>
            <w:r>
              <w:t xml:space="preserve"> </w:t>
            </w:r>
          </w:p>
        </w:tc>
        <w:tc>
          <w:tcPr>
            <w:tcW w:w="1493" w:type="dxa"/>
          </w:tcPr>
          <w:p w14:paraId="2C6D55DD" w14:textId="77777777" w:rsidR="007F39E5" w:rsidRDefault="007F39E5" w:rsidP="00C92935">
            <w:pPr>
              <w:tabs>
                <w:tab w:val="left" w:pos="1080"/>
              </w:tabs>
            </w:pPr>
            <w:r>
              <w:t>Rossland School</w:t>
            </w:r>
          </w:p>
        </w:tc>
        <w:tc>
          <w:tcPr>
            <w:tcW w:w="2195" w:type="dxa"/>
          </w:tcPr>
          <w:p w14:paraId="2C6D55DE" w14:textId="769DE9A9" w:rsidR="007F39E5" w:rsidRDefault="00726FA6" w:rsidP="00C92935">
            <w:pPr>
              <w:tabs>
                <w:tab w:val="left" w:pos="1080"/>
              </w:tabs>
            </w:pPr>
            <w:r>
              <w:t>To be determined after September</w:t>
            </w:r>
          </w:p>
        </w:tc>
        <w:tc>
          <w:tcPr>
            <w:tcW w:w="2081" w:type="dxa"/>
          </w:tcPr>
          <w:p w14:paraId="2C6D55DF" w14:textId="77777777" w:rsidR="007F39E5" w:rsidRDefault="0077687C" w:rsidP="0008640D">
            <w:pPr>
              <w:tabs>
                <w:tab w:val="left" w:pos="1080"/>
              </w:tabs>
            </w:pPr>
            <w:r>
              <w:t xml:space="preserve">To be determined after September </w:t>
            </w:r>
          </w:p>
        </w:tc>
        <w:tc>
          <w:tcPr>
            <w:tcW w:w="1955" w:type="dxa"/>
          </w:tcPr>
          <w:p w14:paraId="2C6D55E0" w14:textId="77777777" w:rsidR="007F39E5" w:rsidRDefault="007F39E5" w:rsidP="00C92935">
            <w:pPr>
              <w:tabs>
                <w:tab w:val="left" w:pos="1080"/>
              </w:tabs>
            </w:pPr>
            <w:r>
              <w:t xml:space="preserve">HC  Jamie Santano </w:t>
            </w:r>
          </w:p>
        </w:tc>
      </w:tr>
    </w:tbl>
    <w:p w14:paraId="2C6D55E2" w14:textId="77777777" w:rsidR="00770AB7" w:rsidRPr="0041703A" w:rsidRDefault="00770AB7" w:rsidP="00726FA6">
      <w:pPr>
        <w:tabs>
          <w:tab w:val="left" w:pos="1080"/>
        </w:tabs>
      </w:pPr>
    </w:p>
    <w:sectPr w:rsidR="00770AB7" w:rsidRPr="0041703A" w:rsidSect="000B22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D55E5" w14:textId="77777777" w:rsidR="009E163F" w:rsidRDefault="009E163F" w:rsidP="00F56A40">
      <w:pPr>
        <w:spacing w:after="0" w:line="240" w:lineRule="auto"/>
      </w:pPr>
      <w:r>
        <w:separator/>
      </w:r>
    </w:p>
  </w:endnote>
  <w:endnote w:type="continuationSeparator" w:id="0">
    <w:p w14:paraId="2C6D55E6" w14:textId="77777777" w:rsidR="009E163F" w:rsidRDefault="009E163F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BBC48" w14:textId="77777777" w:rsidR="00726FA6" w:rsidRDefault="00726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1546B" w14:textId="77777777" w:rsidR="00726FA6" w:rsidRDefault="00726F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74490" w14:textId="77777777" w:rsidR="00726FA6" w:rsidRDefault="00726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D55E3" w14:textId="77777777" w:rsidR="009E163F" w:rsidRDefault="009E163F" w:rsidP="00F56A40">
      <w:pPr>
        <w:spacing w:after="0" w:line="240" w:lineRule="auto"/>
      </w:pPr>
      <w:r>
        <w:separator/>
      </w:r>
    </w:p>
  </w:footnote>
  <w:footnote w:type="continuationSeparator" w:id="0">
    <w:p w14:paraId="2C6D55E4" w14:textId="77777777" w:rsidR="009E163F" w:rsidRDefault="009E163F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03386" w14:textId="77777777" w:rsidR="00726FA6" w:rsidRDefault="00726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D55E7" w14:textId="77777777" w:rsidR="00F56A40" w:rsidRDefault="00C54A34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2C6D55E8" wp14:editId="2C6D55E9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C6D55EA" wp14:editId="2C6D55EB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6D55EE" w14:textId="1B5E3530" w:rsidR="00AD73C3" w:rsidRPr="00F56A40" w:rsidRDefault="00F22B17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ab/>
                          </w:r>
                          <w:r w:rsidR="008526E9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Trai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C6D55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2C6D55EE" w14:textId="1B5E3530" w:rsidR="00AD73C3" w:rsidRPr="00F56A40" w:rsidRDefault="00F22B17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ab/>
                    </w:r>
                    <w:r w:rsidR="008526E9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Trail</w:t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C6D55EC" wp14:editId="2C6D55ED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C1417" w14:textId="77777777" w:rsidR="00726FA6" w:rsidRDefault="00726F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FD4"/>
    <w:rsid w:val="00055AC6"/>
    <w:rsid w:val="000717CB"/>
    <w:rsid w:val="0008640D"/>
    <w:rsid w:val="00093D75"/>
    <w:rsid w:val="000B1988"/>
    <w:rsid w:val="000B2254"/>
    <w:rsid w:val="00106D85"/>
    <w:rsid w:val="0010756F"/>
    <w:rsid w:val="00126BC2"/>
    <w:rsid w:val="0015052F"/>
    <w:rsid w:val="00154C36"/>
    <w:rsid w:val="00155908"/>
    <w:rsid w:val="00192753"/>
    <w:rsid w:val="00192AE5"/>
    <w:rsid w:val="001A316B"/>
    <w:rsid w:val="001E1F76"/>
    <w:rsid w:val="00214F1B"/>
    <w:rsid w:val="002A3904"/>
    <w:rsid w:val="00307318"/>
    <w:rsid w:val="0031143F"/>
    <w:rsid w:val="00386D66"/>
    <w:rsid w:val="003C6BDF"/>
    <w:rsid w:val="003D6DFD"/>
    <w:rsid w:val="003F16F4"/>
    <w:rsid w:val="0041703A"/>
    <w:rsid w:val="00444169"/>
    <w:rsid w:val="004679C4"/>
    <w:rsid w:val="004A2DF5"/>
    <w:rsid w:val="00501689"/>
    <w:rsid w:val="00525E47"/>
    <w:rsid w:val="00541D47"/>
    <w:rsid w:val="00546C06"/>
    <w:rsid w:val="005D12C2"/>
    <w:rsid w:val="005F6139"/>
    <w:rsid w:val="00637B3E"/>
    <w:rsid w:val="00685C94"/>
    <w:rsid w:val="006876A3"/>
    <w:rsid w:val="006A4AC6"/>
    <w:rsid w:val="006B7073"/>
    <w:rsid w:val="006C3FC4"/>
    <w:rsid w:val="006C69FA"/>
    <w:rsid w:val="006E147F"/>
    <w:rsid w:val="00726FA6"/>
    <w:rsid w:val="00760CF4"/>
    <w:rsid w:val="00770AB7"/>
    <w:rsid w:val="0077687C"/>
    <w:rsid w:val="007D72C8"/>
    <w:rsid w:val="007F03A2"/>
    <w:rsid w:val="007F39E5"/>
    <w:rsid w:val="008421F1"/>
    <w:rsid w:val="008526E9"/>
    <w:rsid w:val="008914A1"/>
    <w:rsid w:val="00893E73"/>
    <w:rsid w:val="008F7AD5"/>
    <w:rsid w:val="009042D5"/>
    <w:rsid w:val="00931D42"/>
    <w:rsid w:val="00932D83"/>
    <w:rsid w:val="0097703D"/>
    <w:rsid w:val="00995762"/>
    <w:rsid w:val="009978DE"/>
    <w:rsid w:val="009A04E2"/>
    <w:rsid w:val="009A5AED"/>
    <w:rsid w:val="009E163F"/>
    <w:rsid w:val="00A07D53"/>
    <w:rsid w:val="00A12398"/>
    <w:rsid w:val="00A15C71"/>
    <w:rsid w:val="00A36E6B"/>
    <w:rsid w:val="00A818FE"/>
    <w:rsid w:val="00AD73C3"/>
    <w:rsid w:val="00B156F4"/>
    <w:rsid w:val="00B832AA"/>
    <w:rsid w:val="00B86E94"/>
    <w:rsid w:val="00BD6AC2"/>
    <w:rsid w:val="00BE7EEF"/>
    <w:rsid w:val="00C17AB6"/>
    <w:rsid w:val="00C3430F"/>
    <w:rsid w:val="00C54A34"/>
    <w:rsid w:val="00C6024B"/>
    <w:rsid w:val="00C60B52"/>
    <w:rsid w:val="00CD0902"/>
    <w:rsid w:val="00CD5A5C"/>
    <w:rsid w:val="00CE2377"/>
    <w:rsid w:val="00CE6E1B"/>
    <w:rsid w:val="00D21BBB"/>
    <w:rsid w:val="00D64E1F"/>
    <w:rsid w:val="00D66090"/>
    <w:rsid w:val="00D71BEC"/>
    <w:rsid w:val="00D866A3"/>
    <w:rsid w:val="00DC31E6"/>
    <w:rsid w:val="00DC465D"/>
    <w:rsid w:val="00DD7AEA"/>
    <w:rsid w:val="00DE4B5E"/>
    <w:rsid w:val="00DF2174"/>
    <w:rsid w:val="00E10632"/>
    <w:rsid w:val="00E50EE7"/>
    <w:rsid w:val="00E558FE"/>
    <w:rsid w:val="00E574A2"/>
    <w:rsid w:val="00E95A3E"/>
    <w:rsid w:val="00EC5E86"/>
    <w:rsid w:val="00EF1D78"/>
    <w:rsid w:val="00EF24BC"/>
    <w:rsid w:val="00F12664"/>
    <w:rsid w:val="00F213A9"/>
    <w:rsid w:val="00F22B17"/>
    <w:rsid w:val="00F3035C"/>
    <w:rsid w:val="00F56A40"/>
    <w:rsid w:val="00F85202"/>
    <w:rsid w:val="00FB47FD"/>
    <w:rsid w:val="00FD1A3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6D558E"/>
  <w15:docId w15:val="{46074421-EAAA-4A0A-8610-D6894057A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b551447347fd5757224d515febd71caf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406808ad336a33152a4f1c7b61976d88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31097368-0C92-4E06-9068-F41B3CADB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36733-9f01-4bd5-b7ea-c8ea1d664f3b"/>
    <ds:schemaRef ds:uri="b1e9e0cc-c42d-4d60-ac14-91ee45cf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ot James</dc:creator>
  <cp:lastModifiedBy>Melainie Hatt</cp:lastModifiedBy>
  <cp:revision>19</cp:revision>
  <cp:lastPrinted>2024-11-03T23:34:00Z</cp:lastPrinted>
  <dcterms:created xsi:type="dcterms:W3CDTF">2025-07-07T21:38:00Z</dcterms:created>
  <dcterms:modified xsi:type="dcterms:W3CDTF">2025-09-15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Order">
    <vt:r8>4903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